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 xml:space="preserve">#include </w:t>
      </w:r>
      <w:r w:rsidRPr="00E96988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96988">
        <w:rPr>
          <w:rFonts w:ascii="Consolas" w:eastAsia="Times New Roman" w:hAnsi="Consolas" w:cs="Times New Roman"/>
          <w:color w:val="CE9178"/>
          <w:sz w:val="21"/>
          <w:szCs w:val="21"/>
        </w:rPr>
        <w:t>main.h</w:t>
      </w:r>
      <w:proofErr w:type="spellEnd"/>
      <w:r w:rsidRPr="00E96988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 xml:space="preserve">#include </w:t>
      </w:r>
      <w:r w:rsidRPr="00E96988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96988">
        <w:rPr>
          <w:rFonts w:ascii="Consolas" w:eastAsia="Times New Roman" w:hAnsi="Consolas" w:cs="Times New Roman"/>
          <w:color w:val="CE9178"/>
          <w:sz w:val="21"/>
          <w:szCs w:val="21"/>
        </w:rPr>
        <w:t>aes.h</w:t>
      </w:r>
      <w:proofErr w:type="spellEnd"/>
      <w:r w:rsidRPr="00E96988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 xml:space="preserve">#include </w:t>
      </w:r>
      <w:r w:rsidRPr="00E96988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96988">
        <w:rPr>
          <w:rFonts w:ascii="Consolas" w:eastAsia="Times New Roman" w:hAnsi="Consolas" w:cs="Times New Roman"/>
          <w:color w:val="CE9178"/>
          <w:sz w:val="21"/>
          <w:szCs w:val="21"/>
        </w:rPr>
        <w:t>gcm.h</w:t>
      </w:r>
      <w:proofErr w:type="spellEnd"/>
      <w:r w:rsidRPr="00E96988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 xml:space="preserve">#include </w:t>
      </w:r>
      <w:r w:rsidRPr="00E96988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96988">
        <w:rPr>
          <w:rFonts w:ascii="Consolas" w:eastAsia="Times New Roman" w:hAnsi="Consolas" w:cs="Times New Roman"/>
          <w:color w:val="CE9178"/>
          <w:sz w:val="21"/>
          <w:szCs w:val="21"/>
        </w:rPr>
        <w:t>md.h</w:t>
      </w:r>
      <w:proofErr w:type="spellEnd"/>
      <w:r w:rsidRPr="00E96988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 xml:space="preserve">#include </w:t>
      </w:r>
      <w:r w:rsidRPr="00E96988">
        <w:rPr>
          <w:rFonts w:ascii="Consolas" w:eastAsia="Times New Roman" w:hAnsi="Consolas" w:cs="Times New Roman"/>
          <w:color w:val="CE9178"/>
          <w:sz w:val="21"/>
          <w:szCs w:val="21"/>
        </w:rPr>
        <w:t>"pkcs5.h"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 xml:space="preserve">#include </w:t>
      </w:r>
      <w:r w:rsidRPr="00E96988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96988">
        <w:rPr>
          <w:rFonts w:ascii="Consolas" w:eastAsia="Times New Roman" w:hAnsi="Consolas" w:cs="Times New Roman"/>
          <w:color w:val="CE9178"/>
          <w:sz w:val="21"/>
          <w:szCs w:val="21"/>
        </w:rPr>
        <w:t>ecdh.h</w:t>
      </w:r>
      <w:proofErr w:type="spellEnd"/>
      <w:r w:rsidRPr="00E96988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RNG_HandleTypeDef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hrng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input1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inputWords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70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uint32_t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rngNumber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uint32_t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tempNumber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unsigned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secret_key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256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] = {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unsigned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hash_key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128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] = {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mbedtls_aes_context</w:t>
      </w:r>
      <w:proofErr w:type="spellEnd"/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ctx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mbedtls_gcm_context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ctx_gcm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mbedtls_md_context_t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ctx1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uint8_t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addition[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] = {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0xfe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0xa5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0x5a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0xef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</w:p>
    <w:p w:rsidR="00E96988" w:rsidRPr="00E96988" w:rsidRDefault="00E96988" w:rsidP="00E96988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>// Private function prototypes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MX_RNG_Init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getRandomKey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length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getRandomKey128(</w:t>
      </w:r>
      <w:proofErr w:type="spell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length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AESCTR(</w:t>
      </w:r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AESGCM(</w:t>
      </w:r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96988" w:rsidRPr="00E96988" w:rsidRDefault="00E96988" w:rsidP="00E96988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proofErr w:type="spellEnd"/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main(</w:t>
      </w:r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Sys_</w:t>
      </w:r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Init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MX_RNG_</w:t>
      </w:r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Init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MX_MBEDTLS_</w:t>
      </w:r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Init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6988">
        <w:rPr>
          <w:rFonts w:ascii="Consolas" w:eastAsia="Times New Roman" w:hAnsi="Consolas" w:cs="Times New Roman"/>
          <w:color w:val="CE9178"/>
          <w:sz w:val="21"/>
          <w:szCs w:val="21"/>
        </w:rPr>
        <w:t>"\033[2J\033[;H"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proofErr w:type="gramStart"/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>printf</w:t>
      </w:r>
      <w:proofErr w:type="spellEnd"/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gramEnd"/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>"start\r\n"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fflush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stdout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HAL_</w:t>
      </w:r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Delay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1000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while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6988">
        <w:rPr>
          <w:rFonts w:ascii="Consolas" w:eastAsia="Times New Roman" w:hAnsi="Consolas" w:cs="Times New Roman"/>
          <w:color w:val="CE9178"/>
          <w:sz w:val="21"/>
          <w:szCs w:val="21"/>
        </w:rPr>
        <w:t>"press 1 for AES-CTR, press 2 for AES-CTR\r\n"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input1 = </w:t>
      </w:r>
      <w:proofErr w:type="spellStart"/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getchar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proofErr w:type="spellStart"/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putchar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input1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6988">
        <w:rPr>
          <w:rFonts w:ascii="Consolas" w:eastAsia="Times New Roman" w:hAnsi="Consolas" w:cs="Times New Roman"/>
          <w:color w:val="CE9178"/>
          <w:sz w:val="21"/>
          <w:szCs w:val="21"/>
        </w:rPr>
        <w:t>"\r\n"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>//      </w:t>
      </w:r>
      <w:proofErr w:type="spellStart"/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>rngNumber</w:t>
      </w:r>
      <w:proofErr w:type="spellEnd"/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= </w:t>
      </w:r>
      <w:proofErr w:type="spellStart"/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>HAL_RNG_</w:t>
      </w:r>
      <w:proofErr w:type="gramStart"/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>GetRandomNumber</w:t>
      </w:r>
      <w:proofErr w:type="spellEnd"/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gramEnd"/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>&amp;</w:t>
      </w:r>
      <w:proofErr w:type="spellStart"/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>hrng</w:t>
      </w:r>
      <w:proofErr w:type="spellEnd"/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>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>//      </w:t>
      </w:r>
      <w:proofErr w:type="spellStart"/>
      <w:proofErr w:type="gramStart"/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>printf</w:t>
      </w:r>
      <w:proofErr w:type="spellEnd"/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gramEnd"/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 xml:space="preserve">"RNG: hex = %x, </w:t>
      </w:r>
      <w:proofErr w:type="spellStart"/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>dec</w:t>
      </w:r>
      <w:proofErr w:type="spellEnd"/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= %d \r\n",</w:t>
      </w:r>
      <w:proofErr w:type="spellStart"/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>rngNumber,rngNumber</w:t>
      </w:r>
      <w:proofErr w:type="spellEnd"/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>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proofErr w:type="gramStart"/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>getRandomKey</w:t>
      </w:r>
      <w:proofErr w:type="spellEnd"/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gramEnd"/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>256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input1 == 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49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AESCTR(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else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input1 == 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AESGCM(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96988" w:rsidRPr="00E96988" w:rsidRDefault="00E96988" w:rsidP="00E96988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AESCTR(){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mbedtls_aes_</w:t>
      </w:r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init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&amp;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ctx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input[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70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] = {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output[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70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] = {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backoutput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70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] = {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unsigned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nounce_counter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16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] = {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unsigned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stream_block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16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]   = {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proofErr w:type="spellEnd"/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lengths = 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size_t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nc_off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while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</w:t>
      </w:r>
      <w:proofErr w:type="gramStart"/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>Generate</w:t>
      </w:r>
      <w:proofErr w:type="gramEnd"/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random key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getRandomKey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256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6988">
        <w:rPr>
          <w:rFonts w:ascii="Consolas" w:eastAsia="Times New Roman" w:hAnsi="Consolas" w:cs="Times New Roman"/>
          <w:color w:val="CE9178"/>
          <w:sz w:val="21"/>
          <w:szCs w:val="21"/>
        </w:rPr>
        <w:t>"Input a message: \r\n"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lengths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uart_getline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&amp;USB_UART,input,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70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6988">
        <w:rPr>
          <w:rFonts w:ascii="Consolas" w:eastAsia="Times New Roman" w:hAnsi="Consolas" w:cs="Times New Roman"/>
          <w:color w:val="CE9178"/>
          <w:sz w:val="21"/>
          <w:szCs w:val="21"/>
        </w:rPr>
        <w:t>"Input message: %s\r\</w:t>
      </w:r>
      <w:proofErr w:type="spellStart"/>
      <w:r w:rsidRPr="00E96988">
        <w:rPr>
          <w:rFonts w:ascii="Consolas" w:eastAsia="Times New Roman" w:hAnsi="Consolas" w:cs="Times New Roman"/>
          <w:color w:val="CE9178"/>
          <w:sz w:val="21"/>
          <w:szCs w:val="21"/>
        </w:rPr>
        <w:t>n"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,input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</w:t>
      </w:r>
      <w:proofErr w:type="gramStart"/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>Apply</w:t>
      </w:r>
      <w:proofErr w:type="gramEnd"/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the key for encrypt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mbedtls_aes_setkey_enc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&amp;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ctx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secret_key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256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!= 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6988">
        <w:rPr>
          <w:rFonts w:ascii="Consolas" w:eastAsia="Times New Roman" w:hAnsi="Consolas" w:cs="Times New Roman"/>
          <w:color w:val="CE9178"/>
          <w:sz w:val="21"/>
          <w:szCs w:val="21"/>
        </w:rPr>
        <w:t>"Generate Key Failure!\r\n"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return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</w:t>
      </w:r>
      <w:proofErr w:type="gramStart"/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>Encrypt</w:t>
      </w:r>
      <w:proofErr w:type="gramEnd"/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the plaintext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mbedtls_aes_crypt_ctr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&amp;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ctx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, lengths, &amp;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nc_off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nounce_counter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stream_block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&amp;input, &amp;output) != 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6988">
        <w:rPr>
          <w:rFonts w:ascii="Consolas" w:eastAsia="Times New Roman" w:hAnsi="Consolas" w:cs="Times New Roman"/>
          <w:color w:val="CE9178"/>
          <w:sz w:val="21"/>
          <w:szCs w:val="21"/>
        </w:rPr>
        <w:t>"Encrypt the Plaintext Failure\r\n"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return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6988">
        <w:rPr>
          <w:rFonts w:ascii="Consolas" w:eastAsia="Times New Roman" w:hAnsi="Consolas" w:cs="Times New Roman"/>
          <w:color w:val="CE9178"/>
          <w:sz w:val="21"/>
          <w:szCs w:val="21"/>
        </w:rPr>
        <w:t>"The encrypted message is: %s\r\n"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, output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>// clean the set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memset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nounce_counter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sizeof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nounce_counter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memset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stream_block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  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sizeof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stream_block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nc_off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>// Decrypt the message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mbedtls_aes_crypt_ctr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&amp;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ctx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, lengths, &amp;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nc_off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nounce_counter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stream_block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, &amp;output, &amp;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backoutput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!= 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6988">
        <w:rPr>
          <w:rFonts w:ascii="Consolas" w:eastAsia="Times New Roman" w:hAnsi="Consolas" w:cs="Times New Roman"/>
          <w:color w:val="CE9178"/>
          <w:sz w:val="21"/>
          <w:szCs w:val="21"/>
        </w:rPr>
        <w:t>"Decrypt the Plaintext Failure\r\n"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return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6988">
        <w:rPr>
          <w:rFonts w:ascii="Consolas" w:eastAsia="Times New Roman" w:hAnsi="Consolas" w:cs="Times New Roman"/>
          <w:color w:val="CE9178"/>
          <w:sz w:val="21"/>
          <w:szCs w:val="21"/>
        </w:rPr>
        <w:t>"The decrypted message is: %s\r\n"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backoutput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>// clear all the arrays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memset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input,          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sizeof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input)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memset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output,         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sizeof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output)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memset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backoutput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    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sizeof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backoutput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memset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nounce_counter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sizeof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nounce_counter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memset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stream_block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  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sizeof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stream_block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nc_off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6988">
        <w:rPr>
          <w:rFonts w:ascii="Consolas" w:eastAsia="Times New Roman" w:hAnsi="Consolas" w:cs="Times New Roman"/>
          <w:color w:val="CE9178"/>
          <w:sz w:val="21"/>
          <w:szCs w:val="21"/>
        </w:rPr>
        <w:t>"\r\n"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AESGCM(){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>// Initialization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mbedtls_gcm_</w:t>
      </w:r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init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&amp;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ctx_gcm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mbedtls_md_</w:t>
      </w:r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init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&amp;ctx1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input[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] = {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};   </w:t>
      </w:r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>// input password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backoutput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70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] = {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}; </w:t>
      </w:r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>// Input message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proofErr w:type="spellEnd"/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lengths = 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proofErr w:type="spellEnd"/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messageLen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inputMessage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messageEc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proofErr w:type="spellEnd"/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correct = 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>// result of hashing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unsigned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midkey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256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] = {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uint8_t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tagBuf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16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uint8_t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iv[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12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] = {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6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7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8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9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</w:t>
      </w:r>
      <w:proofErr w:type="gramStart"/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>Generate</w:t>
      </w:r>
      <w:proofErr w:type="gramEnd"/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random salt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getRandomKey128(</w:t>
      </w:r>
      <w:proofErr w:type="gramEnd"/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128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>// get password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6988">
        <w:rPr>
          <w:rFonts w:ascii="Consolas" w:eastAsia="Times New Roman" w:hAnsi="Consolas" w:cs="Times New Roman"/>
          <w:color w:val="CE9178"/>
          <w:sz w:val="21"/>
          <w:szCs w:val="21"/>
        </w:rPr>
        <w:t>"Input a password: \r\n"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lengths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uart_getline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&amp;USB_UART,input,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6988">
        <w:rPr>
          <w:rFonts w:ascii="Consolas" w:eastAsia="Times New Roman" w:hAnsi="Consolas" w:cs="Times New Roman"/>
          <w:color w:val="CE9178"/>
          <w:sz w:val="21"/>
          <w:szCs w:val="21"/>
        </w:rPr>
        <w:t>"Password: %s\r\</w:t>
      </w:r>
      <w:proofErr w:type="spellStart"/>
      <w:r w:rsidRPr="00E96988">
        <w:rPr>
          <w:rFonts w:ascii="Consolas" w:eastAsia="Times New Roman" w:hAnsi="Consolas" w:cs="Times New Roman"/>
          <w:color w:val="CE9178"/>
          <w:sz w:val="21"/>
          <w:szCs w:val="21"/>
        </w:rPr>
        <w:t>n"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,input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Initialization of the hashing </w:t>
      </w:r>
      <w:proofErr w:type="spellStart"/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>funciton</w:t>
      </w:r>
      <w:proofErr w:type="spellEnd"/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extern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mbedtls_md_info_t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mbedtls_sha256_info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proofErr w:type="spellEnd"/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resultCode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mbedtls_md_setup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(&amp;ctx1, &amp;mbedtls_sha256_info, 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>// get the key for encrypt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correct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mbedtls_pkcs5_pbkdf2_hmac(&amp;ctx1,input,lengths,hash_key,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128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256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,midkey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correct != 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6988">
        <w:rPr>
          <w:rFonts w:ascii="Consolas" w:eastAsia="Times New Roman" w:hAnsi="Consolas" w:cs="Times New Roman"/>
          <w:color w:val="CE9178"/>
          <w:sz w:val="21"/>
          <w:szCs w:val="21"/>
        </w:rPr>
        <w:t>"PBKDF2 derive failure\r\n"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return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>// set the key for encrypt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bookmarkStart w:id="0" w:name="_GoBack"/>
      <w:proofErr w:type="spellStart"/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mbedtls_gcm_setkey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&amp;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ctx_gcm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MBEDTLS_CIPHER_ID_AES,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midkey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256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bookmarkEnd w:id="0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!= 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6988">
        <w:rPr>
          <w:rFonts w:ascii="Consolas" w:eastAsia="Times New Roman" w:hAnsi="Consolas" w:cs="Times New Roman"/>
          <w:color w:val="CE9178"/>
          <w:sz w:val="21"/>
          <w:szCs w:val="21"/>
        </w:rPr>
        <w:t>"Generate Key Failure!\r\n"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return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>// clean the message buffer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memset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inputMessage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          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sizeof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inputMessage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>// get the message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6988">
        <w:rPr>
          <w:rFonts w:ascii="Consolas" w:eastAsia="Times New Roman" w:hAnsi="Consolas" w:cs="Times New Roman"/>
          <w:color w:val="CE9178"/>
          <w:sz w:val="21"/>
          <w:szCs w:val="21"/>
        </w:rPr>
        <w:t>"Input a message: \r\n"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lengths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uart_getline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&amp;USB_UART,inputMessage,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messageLen</w:t>
      </w:r>
      <w:proofErr w:type="spellEnd"/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lengths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6988">
        <w:rPr>
          <w:rFonts w:ascii="Consolas" w:eastAsia="Times New Roman" w:hAnsi="Consolas" w:cs="Times New Roman"/>
          <w:color w:val="CE9178"/>
          <w:sz w:val="21"/>
          <w:szCs w:val="21"/>
        </w:rPr>
        <w:t>"Input message: %s\r\n"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inputMessage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</w:t>
      </w:r>
      <w:proofErr w:type="spellStart"/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>Encrpyt</w:t>
      </w:r>
      <w:proofErr w:type="spellEnd"/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the message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mbedtls_gcm_crypt_and_tag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&amp;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ctx_gcm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MBEDTLS_GCM_ENCRYPT, lengths, iv, 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12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addition, 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inputMessage,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messageEc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16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tagBuf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!= 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6988">
        <w:rPr>
          <w:rFonts w:ascii="Consolas" w:eastAsia="Times New Roman" w:hAnsi="Consolas" w:cs="Times New Roman"/>
          <w:color w:val="CE9178"/>
          <w:sz w:val="21"/>
          <w:szCs w:val="21"/>
        </w:rPr>
        <w:t>"Encrypt the Plaintext Failure!\r\n"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return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mbedtls_gcm_</w:t>
      </w:r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free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&amp;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ctx_gcm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>// clear the data buffer of key and input password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memset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input,          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sizeof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input)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memset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midkey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        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sizeof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midkey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>// Get the password again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6988">
        <w:rPr>
          <w:rFonts w:ascii="Consolas" w:eastAsia="Times New Roman" w:hAnsi="Consolas" w:cs="Times New Roman"/>
          <w:color w:val="CE9178"/>
          <w:sz w:val="21"/>
          <w:szCs w:val="21"/>
        </w:rPr>
        <w:t>"Input the password: \r\n"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lengths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uart_getline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&amp;USB_UART,input,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6988">
        <w:rPr>
          <w:rFonts w:ascii="Consolas" w:eastAsia="Times New Roman" w:hAnsi="Consolas" w:cs="Times New Roman"/>
          <w:color w:val="CE9178"/>
          <w:sz w:val="21"/>
          <w:szCs w:val="21"/>
        </w:rPr>
        <w:t>"Password: %s\r\</w:t>
      </w:r>
      <w:proofErr w:type="spellStart"/>
      <w:r w:rsidRPr="00E96988">
        <w:rPr>
          <w:rFonts w:ascii="Consolas" w:eastAsia="Times New Roman" w:hAnsi="Consolas" w:cs="Times New Roman"/>
          <w:color w:val="CE9178"/>
          <w:sz w:val="21"/>
          <w:szCs w:val="21"/>
        </w:rPr>
        <w:t>n"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,input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</w:t>
      </w:r>
      <w:proofErr w:type="gramStart"/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>Generate</w:t>
      </w:r>
      <w:proofErr w:type="gramEnd"/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the key with same random salt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correct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mbedtls_pkcs5_pbkdf2_hmac(&amp;ctx1,input,lengths,hash_key,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128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256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,midkey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correct != 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proofErr w:type="spellStart"/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6988">
        <w:rPr>
          <w:rFonts w:ascii="Consolas" w:eastAsia="Times New Roman" w:hAnsi="Consolas" w:cs="Times New Roman"/>
          <w:color w:val="CE9178"/>
          <w:sz w:val="21"/>
          <w:szCs w:val="21"/>
        </w:rPr>
        <w:t>"PBKDF2 derive failure\r\n"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return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</w:t>
      </w:r>
      <w:proofErr w:type="gramStart"/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>Generate</w:t>
      </w:r>
      <w:proofErr w:type="gramEnd"/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the key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mbedtls_gcm_setkey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&amp;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ctx_gcm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MBEDTLS_CIPHER_ID_AES,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midkey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256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!= 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6988">
        <w:rPr>
          <w:rFonts w:ascii="Consolas" w:eastAsia="Times New Roman" w:hAnsi="Consolas" w:cs="Times New Roman"/>
          <w:color w:val="CE9178"/>
          <w:sz w:val="21"/>
          <w:szCs w:val="21"/>
        </w:rPr>
        <w:t>"Generate Key Failure!\r\n"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return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>// Decrypt the message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    correct = mbedtls_gcm_auth_decrypt(&amp;ctx_gcm,messageLen,iv,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12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,addition,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tagBuf, 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16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,messageEc,backoutput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6988">
        <w:rPr>
          <w:rFonts w:ascii="Consolas" w:eastAsia="Times New Roman" w:hAnsi="Consolas" w:cs="Times New Roman"/>
          <w:color w:val="CE9178"/>
          <w:sz w:val="21"/>
          <w:szCs w:val="21"/>
        </w:rPr>
        <w:t>"Decrypt message: %s\r\n"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backoutput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mbedtls_gcm_</w:t>
      </w:r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init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&amp;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ctx_gcm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clear data </w:t>
      </w:r>
      <w:proofErr w:type="spellStart"/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>bufer</w:t>
      </w:r>
      <w:proofErr w:type="spellEnd"/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memset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input,          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sizeof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input)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memset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midkey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        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sizeof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midkey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memset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hash_key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      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sizeof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hash_key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6988">
        <w:rPr>
          <w:rFonts w:ascii="Consolas" w:eastAsia="Times New Roman" w:hAnsi="Consolas" w:cs="Times New Roman"/>
          <w:color w:val="CE9178"/>
          <w:sz w:val="21"/>
          <w:szCs w:val="21"/>
        </w:rPr>
        <w:t>"\r\n"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</w:t>
      </w:r>
      <w:proofErr w:type="gramStart"/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>Generate</w:t>
      </w:r>
      <w:proofErr w:type="gramEnd"/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random key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getRandomKey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length){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for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&lt;length;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++){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(i+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%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32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rngNumber</w:t>
      </w:r>
      <w:proofErr w:type="spellEnd"/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HAL_RNG_GetRandomNumber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&amp;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hrng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secret_key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rngNumber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% 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rngNumber</w:t>
      </w:r>
      <w:proofErr w:type="spellEnd"/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rngNumber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/ 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</w:t>
      </w:r>
      <w:proofErr w:type="gramStart"/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>Generate</w:t>
      </w:r>
      <w:proofErr w:type="gramEnd"/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random key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getRandomKey128(</w:t>
      </w:r>
      <w:proofErr w:type="spell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length){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for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&lt;length;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++){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(i+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%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32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rngNumber</w:t>
      </w:r>
      <w:proofErr w:type="spellEnd"/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HAL_RNG_GetRandomNumber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&amp;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hrng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hash_key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rngNumber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% 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rngNumber</w:t>
      </w:r>
      <w:proofErr w:type="spellEnd"/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rngNumber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/ 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}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* </w:t>
      </w:r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@brief</w:t>
      </w:r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RNG Initialization Function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* </w:t>
      </w:r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@</w:t>
      </w:r>
      <w:proofErr w:type="spell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param</w:t>
      </w:r>
      <w:proofErr w:type="spellEnd"/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proofErr w:type="gramStart"/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>None</w:t>
      </w:r>
      <w:proofErr w:type="gramEnd"/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* </w:t>
      </w:r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@</w:t>
      </w:r>
      <w:proofErr w:type="spell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retval</w:t>
      </w:r>
      <w:proofErr w:type="spellEnd"/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proofErr w:type="gramStart"/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>None</w:t>
      </w:r>
      <w:proofErr w:type="gramEnd"/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6A9955"/>
          <w:sz w:val="21"/>
          <w:szCs w:val="21"/>
        </w:rPr>
        <w:t>  */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MX_RNG_Init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hrng.Instance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RNG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HAL_RNG_Init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&amp;</w:t>
      </w:r>
      <w:proofErr w:type="spell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hrng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 != HAL_OK)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6988">
        <w:rPr>
          <w:rFonts w:ascii="Consolas" w:eastAsia="Times New Roman" w:hAnsi="Consolas" w:cs="Times New Roman"/>
          <w:color w:val="CE9178"/>
          <w:sz w:val="21"/>
          <w:szCs w:val="21"/>
        </w:rPr>
        <w:t>"Failed to initialize RNG\r\n"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E96988">
        <w:rPr>
          <w:rFonts w:ascii="Consolas" w:eastAsia="Times New Roman" w:hAnsi="Consolas" w:cs="Times New Roman"/>
          <w:color w:val="569CD6"/>
          <w:sz w:val="21"/>
          <w:szCs w:val="21"/>
        </w:rPr>
        <w:t>while</w:t>
      </w:r>
      <w:proofErr w:type="gramEnd"/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E96988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988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96988" w:rsidRPr="00E96988" w:rsidRDefault="00E96988" w:rsidP="00E969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C23400" w:rsidRDefault="00B03F8C"/>
    <w:sectPr w:rsidR="00C234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00000000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MjaxsLS0NDc0NTNS0lEKTi0uzszPAykwrAUAkeOibiwAAAA="/>
  </w:docVars>
  <w:rsids>
    <w:rsidRoot w:val="00E96988"/>
    <w:rsid w:val="004315EC"/>
    <w:rsid w:val="00B03F8C"/>
    <w:rsid w:val="00CA24B5"/>
    <w:rsid w:val="00E969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9B7CF8A-EAAD-4BCC-B51B-AEC7F8DDD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4720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2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41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0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8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0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53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7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2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1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15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5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2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4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3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9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2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9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7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86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2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1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2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1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86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8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13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2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24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90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5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8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0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12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9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0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5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83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2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46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53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0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66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2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9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0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7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37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7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6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2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6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7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8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2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1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0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9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77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34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0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2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4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9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2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2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6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8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8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6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1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1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9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7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1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8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5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4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9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74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6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2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8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8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44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3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5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6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7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47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9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10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1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4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55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1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5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9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8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8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63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23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6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4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0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1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5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5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6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8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6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1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57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0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3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16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9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7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25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1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9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1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75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9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50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94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3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9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6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7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6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5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6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86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8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8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5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4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7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09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2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6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5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9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8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6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991</Words>
  <Characters>565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ejar1551@gmail.com</dc:creator>
  <cp:keywords/>
  <dc:description/>
  <cp:lastModifiedBy>ricejar1551@gmail.com</cp:lastModifiedBy>
  <cp:revision>1</cp:revision>
  <dcterms:created xsi:type="dcterms:W3CDTF">2021-12-12T22:58:00Z</dcterms:created>
  <dcterms:modified xsi:type="dcterms:W3CDTF">2021-12-13T01:51:00Z</dcterms:modified>
</cp:coreProperties>
</file>